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445B5852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1D1164">
        <w:rPr>
          <w:b/>
          <w:bCs/>
        </w:rPr>
        <w:t>20</w:t>
      </w:r>
      <w:r w:rsidR="00E11E2C">
        <w:rPr>
          <w:b/>
          <w:bCs/>
        </w:rPr>
        <w:t xml:space="preserve"> March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E11E2C">
        <w:rPr>
          <w:b/>
          <w:bCs/>
        </w:rPr>
        <w:t>1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78D194CD" w14:textId="05922B59" w:rsidR="00CB0FFA" w:rsidRDefault="0046334E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erform experiments on the ANN model</w:t>
            </w:r>
            <w:r w:rsidR="007F0734">
              <w:rPr>
                <w:b/>
                <w:bCs/>
              </w:rPr>
              <w:t xml:space="preserve"> to test the hardware limitation</w:t>
            </w:r>
            <w:r>
              <w:rPr>
                <w:b/>
                <w:bCs/>
              </w:rPr>
              <w:t>.</w:t>
            </w:r>
          </w:p>
          <w:p w14:paraId="2D485E44" w14:textId="090632F7" w:rsidR="0046334E" w:rsidRDefault="0046334E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ile results for the ANN model and perform analysis.</w:t>
            </w:r>
          </w:p>
          <w:p w14:paraId="2037674D" w14:textId="7B74B2E4" w:rsidR="0046334E" w:rsidRDefault="0046334E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Write methodology for thesis.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37985B3C" w14:textId="720A5F64" w:rsidR="00AC08AB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howcase the </w:t>
            </w:r>
            <w:r w:rsidR="0046334E">
              <w:rPr>
                <w:b/>
                <w:bCs/>
              </w:rPr>
              <w:t xml:space="preserve">result of </w:t>
            </w:r>
            <w:r w:rsidR="007F0734">
              <w:rPr>
                <w:b/>
                <w:bCs/>
              </w:rPr>
              <w:t xml:space="preserve">the </w:t>
            </w:r>
            <w:r w:rsidR="0046334E">
              <w:rPr>
                <w:b/>
                <w:bCs/>
              </w:rPr>
              <w:t>ANN</w:t>
            </w:r>
            <w:r w:rsidR="007F0734">
              <w:rPr>
                <w:b/>
                <w:bCs/>
              </w:rPr>
              <w:t xml:space="preserve"> experiments</w:t>
            </w:r>
            <w:r>
              <w:rPr>
                <w:b/>
                <w:bCs/>
              </w:rPr>
              <w:t xml:space="preserve"> to Dr Hermawan.</w:t>
            </w:r>
          </w:p>
          <w:p w14:paraId="7A6959AB" w14:textId="676BA0A1" w:rsidR="0046334E" w:rsidRDefault="0046334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the </w:t>
            </w:r>
            <w:r w:rsidR="007F0734">
              <w:rPr>
                <w:b/>
                <w:bCs/>
              </w:rPr>
              <w:t>result of the experiment</w:t>
            </w:r>
            <w:r>
              <w:rPr>
                <w:b/>
                <w:bCs/>
              </w:rPr>
              <w:t xml:space="preserve"> and how it could be </w:t>
            </w:r>
            <w:r w:rsidR="007F0734">
              <w:rPr>
                <w:b/>
                <w:bCs/>
              </w:rPr>
              <w:t>improved</w:t>
            </w:r>
            <w:r>
              <w:rPr>
                <w:b/>
                <w:bCs/>
              </w:rPr>
              <w:t xml:space="preserve">. </w:t>
            </w:r>
          </w:p>
          <w:p w14:paraId="34890562" w14:textId="44E8A62B" w:rsidR="0046334E" w:rsidRDefault="0046334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next stage of the project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7C8D521F" w:rsidR="00D615BD" w:rsidRDefault="0046334E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search another architecture model that could mitigate </w:t>
            </w:r>
            <w:r w:rsidR="00146324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overfitting issue. (CNN acts as the feature extraction layer)</w:t>
            </w:r>
          </w:p>
          <w:p w14:paraId="1459C792" w14:textId="13E613AB" w:rsidR="00CB0FFA" w:rsidRDefault="0046334E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tinue </w:t>
            </w:r>
            <w:r w:rsidR="00146324">
              <w:rPr>
                <w:b/>
                <w:bCs/>
              </w:rPr>
              <w:t>working</w:t>
            </w:r>
            <w:r>
              <w:rPr>
                <w:b/>
                <w:bCs/>
              </w:rPr>
              <w:t xml:space="preserve"> on </w:t>
            </w:r>
            <w:r w:rsidR="00146324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thesis draft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AE3D6" w14:textId="77777777" w:rsidR="00931FB8" w:rsidRDefault="00931FB8" w:rsidP="000C2D07">
      <w:r>
        <w:separator/>
      </w:r>
    </w:p>
  </w:endnote>
  <w:endnote w:type="continuationSeparator" w:id="0">
    <w:p w14:paraId="4C360848" w14:textId="77777777" w:rsidR="00931FB8" w:rsidRDefault="00931FB8" w:rsidP="000C2D07">
      <w:r>
        <w:continuationSeparator/>
      </w:r>
    </w:p>
  </w:endnote>
  <w:endnote w:type="continuationNotice" w:id="1">
    <w:p w14:paraId="26CCBD28" w14:textId="77777777" w:rsidR="00931FB8" w:rsidRDefault="00931F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E38F0" w14:textId="77777777" w:rsidR="00931FB8" w:rsidRDefault="00931FB8" w:rsidP="000C2D07">
      <w:r>
        <w:separator/>
      </w:r>
    </w:p>
  </w:footnote>
  <w:footnote w:type="continuationSeparator" w:id="0">
    <w:p w14:paraId="368ACA67" w14:textId="77777777" w:rsidR="00931FB8" w:rsidRDefault="00931FB8" w:rsidP="000C2D07">
      <w:r>
        <w:continuationSeparator/>
      </w:r>
    </w:p>
  </w:footnote>
  <w:footnote w:type="continuationNotice" w:id="1">
    <w:p w14:paraId="24A4934D" w14:textId="77777777" w:rsidR="00931FB8" w:rsidRDefault="00931F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B1AE7"/>
    <w:rsid w:val="001C23F3"/>
    <w:rsid w:val="001D1164"/>
    <w:rsid w:val="001D1A31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86440"/>
    <w:rsid w:val="007948B0"/>
    <w:rsid w:val="007B2893"/>
    <w:rsid w:val="007B496B"/>
    <w:rsid w:val="007C6840"/>
    <w:rsid w:val="007D4FF5"/>
    <w:rsid w:val="007E2E9F"/>
    <w:rsid w:val="007E5AEA"/>
    <w:rsid w:val="007E6A1A"/>
    <w:rsid w:val="007F0734"/>
    <w:rsid w:val="007F4800"/>
    <w:rsid w:val="0080186E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31FB8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7</Words>
  <Characters>747</Characters>
  <Application>Microsoft Office Word</Application>
  <DocSecurity>0</DocSecurity>
  <Lines>3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3</cp:revision>
  <dcterms:created xsi:type="dcterms:W3CDTF">2024-04-23T15:38:00Z</dcterms:created>
  <dcterms:modified xsi:type="dcterms:W3CDTF">2024-04-2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